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00AA" w:rsidRPr="00801BB0" w:rsidRDefault="00324921" w:rsidP="00E63206">
      <w:pPr>
        <w:jc w:val="center"/>
        <w:rPr>
          <w:rFonts w:ascii="Times New Roman" w:hAnsi="Times New Roman" w:cs="Times New Roman"/>
          <w:b/>
          <w:sz w:val="32"/>
        </w:rPr>
      </w:pPr>
      <w:r w:rsidRPr="00801BB0">
        <w:rPr>
          <w:rFonts w:ascii="Times New Roman" w:hAnsi="Times New Roman" w:cs="Times New Roman"/>
          <w:b/>
          <w:sz w:val="32"/>
        </w:rPr>
        <w:t xml:space="preserve">In-Class Exercise # </w:t>
      </w:r>
      <w:r w:rsidR="00E10E87">
        <w:rPr>
          <w:rFonts w:ascii="Times New Roman" w:hAnsi="Times New Roman" w:cs="Times New Roman" w:hint="eastAsia"/>
          <w:b/>
          <w:sz w:val="32"/>
        </w:rPr>
        <w:t>4</w:t>
      </w:r>
      <w:r w:rsidR="00770F8A" w:rsidRPr="00801BB0">
        <w:rPr>
          <w:rFonts w:ascii="Times New Roman" w:hAnsi="Times New Roman" w:cs="Times New Roman" w:hint="eastAsia"/>
          <w:b/>
          <w:sz w:val="32"/>
        </w:rPr>
        <w:t xml:space="preserve"> </w:t>
      </w:r>
      <w:r w:rsidR="00770F8A" w:rsidRPr="00801BB0">
        <w:rPr>
          <w:rFonts w:ascii="Times New Roman" w:hAnsi="Times New Roman" w:cs="Times New Roman"/>
          <w:b/>
          <w:sz w:val="32"/>
        </w:rPr>
        <w:t>–</w:t>
      </w:r>
      <w:r w:rsidR="00770F8A" w:rsidRPr="00801BB0">
        <w:rPr>
          <w:rFonts w:ascii="Times New Roman" w:hAnsi="Times New Roman" w:cs="Times New Roman" w:hint="eastAsia"/>
          <w:b/>
          <w:sz w:val="32"/>
        </w:rPr>
        <w:t xml:space="preserve"> </w:t>
      </w:r>
      <w:r w:rsidR="00801BB0" w:rsidRPr="00801BB0">
        <w:rPr>
          <w:rFonts w:ascii="Times New Roman" w:hAnsi="Times New Roman" w:cs="Times New Roman"/>
          <w:b/>
          <w:sz w:val="32"/>
        </w:rPr>
        <w:t>“</w:t>
      </w:r>
      <w:r w:rsidR="00CB5C45">
        <w:rPr>
          <w:rFonts w:ascii="Times New Roman" w:hAnsi="Times New Roman" w:cs="Times New Roman"/>
          <w:b/>
          <w:sz w:val="32"/>
        </w:rPr>
        <w:t>Start</w:t>
      </w:r>
      <w:r w:rsidR="00801BB0" w:rsidRPr="00801BB0">
        <w:rPr>
          <w:rFonts w:ascii="Times New Roman" w:hAnsi="Times New Roman" w:cs="Times New Roman" w:hint="eastAsia"/>
          <w:b/>
          <w:sz w:val="32"/>
        </w:rPr>
        <w:t xml:space="preserve"> Assembly Program</w:t>
      </w:r>
      <w:r w:rsidR="00CB5C45">
        <w:rPr>
          <w:rFonts w:ascii="Times New Roman" w:hAnsi="Times New Roman" w:cs="Times New Roman"/>
          <w:b/>
          <w:sz w:val="32"/>
        </w:rPr>
        <w:t>ming</w:t>
      </w:r>
      <w:r w:rsidR="00801BB0" w:rsidRPr="00801BB0">
        <w:rPr>
          <w:rFonts w:ascii="Times New Roman" w:hAnsi="Times New Roman" w:cs="Times New Roman"/>
          <w:b/>
          <w:sz w:val="32"/>
        </w:rPr>
        <w:t>”</w:t>
      </w:r>
    </w:p>
    <w:p w:rsidR="00FA662A" w:rsidRPr="00FA662A" w:rsidRDefault="006015FF" w:rsidP="00FA662A">
      <w:pPr>
        <w:spacing w:line="400" w:lineRule="exact"/>
        <w:jc w:val="center"/>
      </w:pPr>
      <w:r>
        <w:t>Due Day: 201</w:t>
      </w:r>
      <w:r w:rsidR="000E4806">
        <w:t>7</w:t>
      </w:r>
      <w:r>
        <w:t>/03/</w:t>
      </w:r>
      <w:r w:rsidR="000E4806">
        <w:t>09</w:t>
      </w:r>
      <w:r w:rsidR="00D0412C">
        <w:t>, Thursday, 22</w:t>
      </w:r>
      <w:r w:rsidR="00FA662A" w:rsidRPr="00FA662A">
        <w:t>:00</w:t>
      </w:r>
    </w:p>
    <w:p w:rsidR="00FA662A" w:rsidRPr="00FA662A" w:rsidRDefault="00FA662A" w:rsidP="00FA662A">
      <w:pPr>
        <w:spacing w:line="400" w:lineRule="exact"/>
      </w:pPr>
      <w:r w:rsidRPr="00FA662A">
        <w:t xml:space="preserve">Objective: To understanding how to </w:t>
      </w:r>
      <w:r w:rsidR="009130F1">
        <w:t>use loop in assembly language.</w:t>
      </w:r>
    </w:p>
    <w:p w:rsidR="00FA662A" w:rsidRPr="00FA662A" w:rsidRDefault="00FA662A" w:rsidP="00FA662A">
      <w:pPr>
        <w:spacing w:line="400" w:lineRule="exact"/>
        <w:rPr>
          <w:rFonts w:cs="Times New Roman"/>
        </w:rPr>
      </w:pPr>
      <w:r w:rsidRPr="00FA662A">
        <w:rPr>
          <w:rFonts w:hint="eastAsia"/>
        </w:rPr>
        <w:t>Explanations</w:t>
      </w:r>
      <w:r w:rsidRPr="00FA662A">
        <w:rPr>
          <w:rFonts w:hint="eastAsia"/>
        </w:rPr>
        <w:t>：</w:t>
      </w:r>
    </w:p>
    <w:p w:rsidR="00DE61FB" w:rsidRDefault="00085FAA" w:rsidP="00FA662A">
      <w:pPr>
        <w:pStyle w:val="ListParagraph"/>
        <w:numPr>
          <w:ilvl w:val="0"/>
          <w:numId w:val="1"/>
        </w:numPr>
        <w:spacing w:line="400" w:lineRule="exact"/>
        <w:ind w:leftChars="0"/>
      </w:pPr>
      <w:r>
        <w:t>Use the course content to learn using loop in assembly language</w:t>
      </w:r>
      <w:r>
        <w:rPr>
          <w:rFonts w:hint="eastAsia"/>
        </w:rPr>
        <w:t>. Use loop to calcu</w:t>
      </w:r>
      <w:r>
        <w:t>late multiplication table from 9*1 to 9*9</w:t>
      </w:r>
      <w:r>
        <w:rPr>
          <w:rFonts w:ascii="Consolas" w:eastAsiaTheme="minorEastAsia" w:hAnsi="Consolas" w:cs="Consolas" w:hint="eastAsia"/>
        </w:rPr>
        <w:t>.</w:t>
      </w:r>
    </w:p>
    <w:tbl>
      <w:tblPr>
        <w:tblStyle w:val="TableGrid"/>
        <w:tblW w:w="8042" w:type="dxa"/>
        <w:tblInd w:w="480" w:type="dxa"/>
        <w:tblLook w:val="04A0" w:firstRow="1" w:lastRow="0" w:firstColumn="1" w:lastColumn="0" w:noHBand="0" w:noVBand="1"/>
      </w:tblPr>
      <w:tblGrid>
        <w:gridCol w:w="8042"/>
      </w:tblGrid>
      <w:tr w:rsidR="00DE61FB" w:rsidTr="00DE61FB">
        <w:tc>
          <w:tcPr>
            <w:tcW w:w="8042" w:type="dxa"/>
          </w:tcPr>
          <w:p w:rsidR="00321B3F" w:rsidRPr="00321B3F" w:rsidRDefault="00321B3F" w:rsidP="00321B3F">
            <w:pPr>
              <w:spacing w:line="500" w:lineRule="exact"/>
              <w:rPr>
                <w:rFonts w:ascii="Consolas" w:eastAsiaTheme="minorEastAsia" w:hAnsi="Consolas" w:cs="Consolas"/>
              </w:rPr>
            </w:pPr>
            <w:r w:rsidRPr="00321B3F">
              <w:rPr>
                <w:rFonts w:ascii="Consolas" w:eastAsiaTheme="minorEastAsia" w:hAnsi="Consolas" w:cs="Consolas"/>
              </w:rPr>
              <w:t>.data</w:t>
            </w:r>
          </w:p>
          <w:p w:rsidR="00321B3F" w:rsidRPr="00321B3F" w:rsidRDefault="00321B3F" w:rsidP="00B10753">
            <w:pPr>
              <w:spacing w:line="500" w:lineRule="exact"/>
              <w:ind w:leftChars="200" w:left="480"/>
              <w:rPr>
                <w:rFonts w:ascii="Consolas" w:eastAsiaTheme="minorEastAsia" w:hAnsi="Consolas" w:cs="Consolas"/>
              </w:rPr>
            </w:pPr>
            <w:r w:rsidRPr="00321B3F">
              <w:rPr>
                <w:rFonts w:ascii="Consolas" w:eastAsiaTheme="minorEastAsia" w:hAnsi="Consolas" w:cs="Consolas"/>
              </w:rPr>
              <w:t>ninenine byte 9 DUP(?)</w:t>
            </w:r>
          </w:p>
          <w:p w:rsidR="00321B3F" w:rsidRPr="00321B3F" w:rsidRDefault="00321B3F" w:rsidP="00321B3F">
            <w:pPr>
              <w:spacing w:line="500" w:lineRule="exact"/>
              <w:rPr>
                <w:rFonts w:ascii="Consolas" w:eastAsiaTheme="minorEastAsia" w:hAnsi="Consolas" w:cs="Consolas"/>
              </w:rPr>
            </w:pPr>
            <w:r w:rsidRPr="00321B3F">
              <w:rPr>
                <w:rFonts w:ascii="Consolas" w:eastAsiaTheme="minorEastAsia" w:hAnsi="Consolas" w:cs="Consolas"/>
              </w:rPr>
              <w:t>.code</w:t>
            </w:r>
          </w:p>
          <w:p w:rsidR="00321B3F" w:rsidRPr="00321B3F" w:rsidRDefault="00321B3F" w:rsidP="00321B3F">
            <w:pPr>
              <w:spacing w:line="500" w:lineRule="exact"/>
              <w:rPr>
                <w:rFonts w:ascii="Consolas" w:eastAsiaTheme="minorEastAsia" w:hAnsi="Consolas" w:cs="Consolas"/>
              </w:rPr>
            </w:pPr>
            <w:r w:rsidRPr="00321B3F">
              <w:rPr>
                <w:rFonts w:ascii="Consolas" w:eastAsiaTheme="minorEastAsia" w:hAnsi="Consolas" w:cs="Consolas"/>
              </w:rPr>
              <w:t>main PROC</w:t>
            </w:r>
          </w:p>
          <w:p w:rsidR="00321B3F" w:rsidRPr="00321B3F" w:rsidRDefault="00817B64" w:rsidP="00321B3F">
            <w:pPr>
              <w:spacing w:line="500" w:lineRule="exact"/>
              <w:rPr>
                <w:rFonts w:ascii="Consolas" w:eastAsiaTheme="minorEastAsia" w:hAnsi="Consolas" w:cs="Consolas"/>
              </w:rPr>
            </w:pPr>
            <w:r>
              <w:rPr>
                <w:rFonts w:ascii="Consolas" w:eastAsiaTheme="minorEastAsia" w:hAnsi="Consolas" w:cs="Consolas"/>
              </w:rPr>
              <w:tab/>
              <w:t xml:space="preserve">mov </w:t>
            </w:r>
            <w:r w:rsidR="0043723F">
              <w:rPr>
                <w:rFonts w:ascii="Consolas" w:eastAsiaTheme="minorEastAsia" w:hAnsi="Consolas" w:cs="Consolas"/>
              </w:rPr>
              <w:t>e</w:t>
            </w:r>
            <w:bookmarkStart w:id="0" w:name="_GoBack"/>
            <w:bookmarkEnd w:id="0"/>
            <w:r>
              <w:rPr>
                <w:rFonts w:ascii="Consolas" w:eastAsiaTheme="minorEastAsia" w:hAnsi="Consolas" w:cs="Consolas"/>
              </w:rPr>
              <w:t>cx, ______</w:t>
            </w:r>
          </w:p>
          <w:p w:rsidR="00321B3F" w:rsidRPr="00321B3F" w:rsidRDefault="00321B3F" w:rsidP="00321B3F">
            <w:pPr>
              <w:spacing w:line="500" w:lineRule="exact"/>
              <w:rPr>
                <w:rFonts w:ascii="Consolas" w:eastAsiaTheme="minorEastAsia" w:hAnsi="Consolas" w:cs="Consolas"/>
              </w:rPr>
            </w:pPr>
            <w:r w:rsidRPr="00321B3F">
              <w:rPr>
                <w:rFonts w:ascii="Consolas" w:eastAsiaTheme="minorEastAsia" w:hAnsi="Consolas" w:cs="Consolas"/>
              </w:rPr>
              <w:tab/>
              <w:t>mov esi, OFFSET ninenine</w:t>
            </w:r>
          </w:p>
          <w:p w:rsidR="00321B3F" w:rsidRPr="00321B3F" w:rsidRDefault="00321B3F" w:rsidP="00321B3F">
            <w:pPr>
              <w:spacing w:line="500" w:lineRule="exact"/>
              <w:rPr>
                <w:rFonts w:ascii="Consolas" w:eastAsiaTheme="minorEastAsia" w:hAnsi="Consolas" w:cs="Consolas"/>
              </w:rPr>
            </w:pPr>
            <w:r w:rsidRPr="00321B3F">
              <w:rPr>
                <w:rFonts w:ascii="Consolas" w:eastAsiaTheme="minorEastAsia" w:hAnsi="Consolas" w:cs="Consolas"/>
              </w:rPr>
              <w:tab/>
              <w:t>L:</w:t>
            </w:r>
          </w:p>
          <w:p w:rsidR="00321B3F" w:rsidRPr="00321B3F" w:rsidRDefault="00321B3F" w:rsidP="00321B3F">
            <w:pPr>
              <w:spacing w:line="500" w:lineRule="exact"/>
              <w:rPr>
                <w:rFonts w:ascii="Consolas" w:eastAsiaTheme="minorEastAsia" w:hAnsi="Consolas" w:cs="Consolas"/>
              </w:rPr>
            </w:pPr>
            <w:r w:rsidRPr="00321B3F">
              <w:rPr>
                <w:rFonts w:ascii="Consolas" w:eastAsiaTheme="minorEastAsia" w:hAnsi="Consolas" w:cs="Consolas"/>
              </w:rPr>
              <w:tab/>
            </w:r>
            <w:r w:rsidRPr="00321B3F">
              <w:rPr>
                <w:rFonts w:ascii="Consolas" w:eastAsiaTheme="minorEastAsia" w:hAnsi="Consolas" w:cs="Consolas"/>
              </w:rPr>
              <w:tab/>
            </w:r>
            <w:r w:rsidR="00B10753">
              <w:rPr>
                <w:rFonts w:ascii="Consolas" w:eastAsiaTheme="minorEastAsia" w:hAnsi="Consolas" w:cs="Consolas"/>
              </w:rPr>
              <w:t>Do something……</w:t>
            </w:r>
          </w:p>
          <w:p w:rsidR="00321B3F" w:rsidRPr="00321B3F" w:rsidRDefault="00321B3F" w:rsidP="00321B3F">
            <w:pPr>
              <w:spacing w:line="500" w:lineRule="exact"/>
              <w:rPr>
                <w:rFonts w:ascii="Consolas" w:eastAsiaTheme="minorEastAsia" w:hAnsi="Consolas" w:cs="Consolas"/>
              </w:rPr>
            </w:pPr>
            <w:r w:rsidRPr="00321B3F">
              <w:rPr>
                <w:rFonts w:ascii="Consolas" w:eastAsiaTheme="minorEastAsia" w:hAnsi="Consolas" w:cs="Consolas"/>
              </w:rPr>
              <w:tab/>
              <w:t>loop L</w:t>
            </w:r>
          </w:p>
          <w:p w:rsidR="008A1205" w:rsidRPr="00321B3F" w:rsidRDefault="00321B3F" w:rsidP="00321B3F">
            <w:pPr>
              <w:spacing w:line="500" w:lineRule="exact"/>
              <w:rPr>
                <w:rFonts w:ascii="Consolas" w:eastAsiaTheme="minorEastAsia" w:hAnsi="Consolas" w:cs="Consolas"/>
              </w:rPr>
            </w:pPr>
            <w:r w:rsidRPr="00321B3F">
              <w:rPr>
                <w:rFonts w:ascii="Consolas" w:eastAsiaTheme="minorEastAsia" w:hAnsi="Consolas" w:cs="Consolas"/>
              </w:rPr>
              <w:tab/>
              <w:t xml:space="preserve"> </w:t>
            </w:r>
            <w:r w:rsidR="008A1205" w:rsidRPr="00321B3F">
              <w:rPr>
                <w:rFonts w:ascii="Consolas" w:eastAsiaTheme="minorEastAsia" w:hAnsi="Consolas" w:cs="Consolas"/>
              </w:rPr>
              <w:t>main ENDP</w:t>
            </w:r>
          </w:p>
          <w:p w:rsidR="00DE61FB" w:rsidRPr="00321B3F" w:rsidRDefault="008A1205" w:rsidP="00321B3F">
            <w:pPr>
              <w:spacing w:line="500" w:lineRule="exact"/>
              <w:rPr>
                <w:rFonts w:ascii="Consolas" w:eastAsiaTheme="minorEastAsia" w:hAnsi="Consolas" w:cs="Consolas"/>
              </w:rPr>
            </w:pPr>
            <w:r w:rsidRPr="00321B3F">
              <w:rPr>
                <w:rFonts w:ascii="Consolas" w:eastAsiaTheme="minorEastAsia" w:hAnsi="Consolas" w:cs="Consolas"/>
              </w:rPr>
              <w:t>END main</w:t>
            </w:r>
          </w:p>
        </w:tc>
      </w:tr>
    </w:tbl>
    <w:p w:rsidR="00085FAA" w:rsidRDefault="00085FAA" w:rsidP="00085FAA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 xml:space="preserve">Use WINdbg to shows registers and memory status when program executed and </w:t>
      </w:r>
      <w:r>
        <w:t>add screenshots to report in Word files.</w:t>
      </w:r>
    </w:p>
    <w:p w:rsidR="00085FAA" w:rsidRDefault="00085FAA" w:rsidP="00085FAA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Compress</w:t>
      </w:r>
      <w:r>
        <w:t>(.zip,.rar)</w:t>
      </w:r>
      <w:r>
        <w:rPr>
          <w:rFonts w:hint="eastAsia"/>
        </w:rPr>
        <w:t xml:space="preserve"> the fol</w:t>
      </w:r>
      <w:r>
        <w:t>lowing file with the name of the group ( e.g. group_1.zip)</w:t>
      </w:r>
    </w:p>
    <w:p w:rsidR="006F1814" w:rsidRDefault="006F1814" w:rsidP="006F1814">
      <w:pPr>
        <w:pStyle w:val="ListParagraph"/>
        <w:numPr>
          <w:ilvl w:val="2"/>
          <w:numId w:val="1"/>
        </w:numPr>
        <w:ind w:leftChars="0"/>
      </w:pPr>
      <w:r>
        <w:rPr>
          <w:rFonts w:hint="eastAsia"/>
        </w:rPr>
        <w:t>C</w:t>
      </w:r>
      <w:r>
        <w:t>ode</w:t>
      </w:r>
      <w:r>
        <w:rPr>
          <w:rFonts w:hint="eastAsia"/>
        </w:rPr>
        <w:t>(*.asm)</w:t>
      </w:r>
    </w:p>
    <w:p w:rsidR="006F1814" w:rsidRDefault="006F1814" w:rsidP="006F1814">
      <w:pPr>
        <w:pStyle w:val="ListParagraph"/>
        <w:numPr>
          <w:ilvl w:val="2"/>
          <w:numId w:val="1"/>
        </w:numPr>
        <w:ind w:leftChars="0"/>
      </w:pPr>
      <w:r>
        <w:rPr>
          <w:rFonts w:hint="eastAsia"/>
        </w:rPr>
        <w:t>R</w:t>
      </w:r>
      <w:r>
        <w:t>eport</w:t>
      </w:r>
      <w:r>
        <w:rPr>
          <w:rFonts w:hint="eastAsia"/>
        </w:rPr>
        <w:t>(*.doc)</w:t>
      </w:r>
    </w:p>
    <w:p w:rsidR="006F1814" w:rsidRPr="008D1AFC" w:rsidRDefault="006F1814" w:rsidP="006F1814">
      <w:pPr>
        <w:pStyle w:val="ListParagraph"/>
        <w:numPr>
          <w:ilvl w:val="3"/>
          <w:numId w:val="2"/>
        </w:numPr>
        <w:ind w:leftChars="627" w:left="1985"/>
      </w:pPr>
      <w:r w:rsidRPr="008D1AFC">
        <w:t>Report Title</w:t>
      </w:r>
    </w:p>
    <w:p w:rsidR="006F1814" w:rsidRPr="008D1AFC" w:rsidRDefault="006F1814" w:rsidP="006F1814">
      <w:pPr>
        <w:pStyle w:val="ListParagraph"/>
        <w:numPr>
          <w:ilvl w:val="3"/>
          <w:numId w:val="2"/>
        </w:numPr>
        <w:ind w:leftChars="627" w:left="1985"/>
      </w:pPr>
      <w:r w:rsidRPr="008D1AFC">
        <w:t>Group, name, student ID</w:t>
      </w:r>
    </w:p>
    <w:p w:rsidR="006F1814" w:rsidRPr="008D1AFC" w:rsidRDefault="006F1814" w:rsidP="006F1814">
      <w:pPr>
        <w:pStyle w:val="ListParagraph"/>
        <w:numPr>
          <w:ilvl w:val="3"/>
          <w:numId w:val="2"/>
        </w:numPr>
        <w:ind w:leftChars="627" w:left="1985"/>
      </w:pPr>
      <w:r w:rsidRPr="008D1AFC">
        <w:t>Program execution flow, memory (register) status</w:t>
      </w:r>
    </w:p>
    <w:p w:rsidR="006F1814" w:rsidRPr="008D1AFC" w:rsidRDefault="006F1814" w:rsidP="006F1814">
      <w:pPr>
        <w:pStyle w:val="ListParagraph"/>
        <w:numPr>
          <w:ilvl w:val="3"/>
          <w:numId w:val="2"/>
        </w:numPr>
        <w:ind w:leftChars="627" w:left="1985"/>
      </w:pPr>
      <w:r w:rsidRPr="008D1AFC">
        <w:t>Screenshots description code Description</w:t>
      </w:r>
    </w:p>
    <w:p w:rsidR="006F1814" w:rsidRDefault="006F1814" w:rsidP="006F1814">
      <w:pPr>
        <w:pStyle w:val="ListParagraph"/>
        <w:numPr>
          <w:ilvl w:val="3"/>
          <w:numId w:val="2"/>
        </w:numPr>
        <w:ind w:leftChars="627" w:left="1985"/>
      </w:pPr>
      <w:r w:rsidRPr="008D1AFC">
        <w:t>Reviews</w:t>
      </w:r>
    </w:p>
    <w:p w:rsidR="00085FAA" w:rsidRDefault="00085FAA" w:rsidP="00085FAA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T</w:t>
      </w:r>
      <w:r>
        <w:t>o update the contents of report can be directly re-upload file with the name of version (e.g. Group_1_v2.zip)</w:t>
      </w:r>
    </w:p>
    <w:p w:rsidR="00085FAA" w:rsidRDefault="00085FAA" w:rsidP="00085FAA"/>
    <w:p w:rsidR="00085FAA" w:rsidRPr="00AF09BC" w:rsidRDefault="00085FAA" w:rsidP="00085FAA">
      <w:r>
        <w:rPr>
          <w:rFonts w:hint="eastAsia"/>
        </w:rPr>
        <w:t>N</w:t>
      </w:r>
      <w:r>
        <w:t>ote</w:t>
      </w:r>
      <w:r w:rsidRPr="00AF09BC">
        <w:rPr>
          <w:rFonts w:hint="eastAsia"/>
        </w:rPr>
        <w:t>：</w:t>
      </w:r>
    </w:p>
    <w:p w:rsidR="00085FAA" w:rsidRPr="00AF09BC" w:rsidRDefault="00085FAA" w:rsidP="00085FAA">
      <w:pPr>
        <w:pStyle w:val="ListParagraph"/>
        <w:numPr>
          <w:ilvl w:val="0"/>
          <w:numId w:val="3"/>
        </w:numPr>
        <w:ind w:leftChars="0"/>
      </w:pPr>
      <w:r>
        <w:rPr>
          <w:rFonts w:hint="eastAsia"/>
        </w:rPr>
        <w:lastRenderedPageBreak/>
        <w:t>E</w:t>
      </w:r>
      <w:r>
        <w:t>ach group, one report</w:t>
      </w:r>
    </w:p>
    <w:p w:rsidR="00D26354" w:rsidRDefault="00085FAA" w:rsidP="00085FAA">
      <w:pPr>
        <w:pStyle w:val="ListParagraph"/>
        <w:numPr>
          <w:ilvl w:val="0"/>
          <w:numId w:val="3"/>
        </w:numPr>
        <w:ind w:leftChars="0"/>
      </w:pPr>
      <w:r>
        <w:rPr>
          <w:rFonts w:hint="eastAsia"/>
        </w:rPr>
        <w:t>U</w:t>
      </w:r>
      <w:r>
        <w:t xml:space="preserve">pload the report to </w:t>
      </w:r>
      <w:r>
        <w:rPr>
          <w:rFonts w:hint="eastAsia"/>
        </w:rPr>
        <w:t>(</w:t>
      </w:r>
      <w:hyperlink r:id="rId7" w:history="1">
        <w:r w:rsidRPr="00450885">
          <w:rPr>
            <w:rStyle w:val="Hyperlink"/>
            <w:rFonts w:hint="eastAsia"/>
          </w:rPr>
          <w:t>http://lms.ncu.edu.tw/ncu</w:t>
        </w:r>
      </w:hyperlink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b</w:t>
      </w:r>
      <w:r>
        <w:t xml:space="preserve">efore 22:00. </w:t>
      </w:r>
    </w:p>
    <w:sectPr w:rsidR="00D2635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43AA" w:rsidRDefault="002043AA" w:rsidP="00CB5C45">
      <w:r>
        <w:separator/>
      </w:r>
    </w:p>
  </w:endnote>
  <w:endnote w:type="continuationSeparator" w:id="0">
    <w:p w:rsidR="002043AA" w:rsidRDefault="002043AA" w:rsidP="00CB5C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Arial Unicode MS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43AA" w:rsidRDefault="002043AA" w:rsidP="00CB5C45">
      <w:r>
        <w:separator/>
      </w:r>
    </w:p>
  </w:footnote>
  <w:footnote w:type="continuationSeparator" w:id="0">
    <w:p w:rsidR="002043AA" w:rsidRDefault="002043AA" w:rsidP="00CB5C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71198"/>
    <w:multiLevelType w:val="hybridMultilevel"/>
    <w:tmpl w:val="59FEC654"/>
    <w:lvl w:ilvl="0" w:tplc="7BF4D7EC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FA73754"/>
    <w:multiLevelType w:val="hybridMultilevel"/>
    <w:tmpl w:val="0AEEB10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9904D48">
      <w:start w:val="1"/>
      <w:numFmt w:val="bullet"/>
      <w:lvlText w:val=""/>
      <w:lvlJc w:val="left"/>
      <w:pPr>
        <w:ind w:left="960" w:hanging="480"/>
      </w:pPr>
      <w:rPr>
        <w:rFonts w:ascii="Webdings" w:hAnsi="Webdings"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B">
      <w:start w:val="1"/>
      <w:numFmt w:val="bullet"/>
      <w:lvlText w:val="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27A1E54"/>
    <w:multiLevelType w:val="hybridMultilevel"/>
    <w:tmpl w:val="579097DC"/>
    <w:lvl w:ilvl="0" w:tplc="15BACD8E">
      <w:start w:val="3"/>
      <w:numFmt w:val="lowerRoman"/>
      <w:lvlText w:val="%1."/>
      <w:lvlJc w:val="righ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90B24A7"/>
    <w:multiLevelType w:val="hybridMultilevel"/>
    <w:tmpl w:val="9AA2B7E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9">
      <w:start w:val="1"/>
      <w:numFmt w:val="bullet"/>
      <w:lvlText w:val=""/>
      <w:lvlJc w:val="left"/>
      <w:pPr>
        <w:ind w:left="1920" w:hanging="480"/>
      </w:pPr>
      <w:rPr>
        <w:rFonts w:ascii="Wingdings" w:hAnsi="Wingdings"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3D31F4C"/>
    <w:multiLevelType w:val="hybridMultilevel"/>
    <w:tmpl w:val="F24262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defaultTabStop w:val="48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MDQxNTQ1MTc3M7VU0lEKTi0uzszPAykwqgUAdOEnhiwAAAA="/>
  </w:docVars>
  <w:rsids>
    <w:rsidRoot w:val="00E63206"/>
    <w:rsid w:val="00007314"/>
    <w:rsid w:val="00010CAF"/>
    <w:rsid w:val="000712C2"/>
    <w:rsid w:val="00085FAA"/>
    <w:rsid w:val="000E4806"/>
    <w:rsid w:val="000F5D56"/>
    <w:rsid w:val="00184520"/>
    <w:rsid w:val="00194E9B"/>
    <w:rsid w:val="001954D1"/>
    <w:rsid w:val="001E37BC"/>
    <w:rsid w:val="0020263B"/>
    <w:rsid w:val="002043AA"/>
    <w:rsid w:val="002136B6"/>
    <w:rsid w:val="00237E64"/>
    <w:rsid w:val="002A024A"/>
    <w:rsid w:val="002A4CF4"/>
    <w:rsid w:val="00321B3F"/>
    <w:rsid w:val="00324921"/>
    <w:rsid w:val="003467CC"/>
    <w:rsid w:val="00356FD2"/>
    <w:rsid w:val="00385BF8"/>
    <w:rsid w:val="003A6789"/>
    <w:rsid w:val="003F51E7"/>
    <w:rsid w:val="0043723F"/>
    <w:rsid w:val="00447F5F"/>
    <w:rsid w:val="004620F2"/>
    <w:rsid w:val="004637D3"/>
    <w:rsid w:val="005078AB"/>
    <w:rsid w:val="00510339"/>
    <w:rsid w:val="00535CC1"/>
    <w:rsid w:val="005D5162"/>
    <w:rsid w:val="00600C29"/>
    <w:rsid w:val="006015FF"/>
    <w:rsid w:val="00641F13"/>
    <w:rsid w:val="0068213F"/>
    <w:rsid w:val="006B72F4"/>
    <w:rsid w:val="006C734C"/>
    <w:rsid w:val="006F1814"/>
    <w:rsid w:val="00770F8A"/>
    <w:rsid w:val="007910E6"/>
    <w:rsid w:val="007915CD"/>
    <w:rsid w:val="007B1C8F"/>
    <w:rsid w:val="007C6B83"/>
    <w:rsid w:val="007D4737"/>
    <w:rsid w:val="00801BB0"/>
    <w:rsid w:val="00814E09"/>
    <w:rsid w:val="00817B64"/>
    <w:rsid w:val="008203F5"/>
    <w:rsid w:val="008543AA"/>
    <w:rsid w:val="00866F81"/>
    <w:rsid w:val="008A1205"/>
    <w:rsid w:val="008A3985"/>
    <w:rsid w:val="00906466"/>
    <w:rsid w:val="00907C7B"/>
    <w:rsid w:val="00911112"/>
    <w:rsid w:val="009130F1"/>
    <w:rsid w:val="0094407E"/>
    <w:rsid w:val="009D2F24"/>
    <w:rsid w:val="00A318DB"/>
    <w:rsid w:val="00A54455"/>
    <w:rsid w:val="00A649CD"/>
    <w:rsid w:val="00AD28FB"/>
    <w:rsid w:val="00AF09BC"/>
    <w:rsid w:val="00B10753"/>
    <w:rsid w:val="00B20214"/>
    <w:rsid w:val="00B249E3"/>
    <w:rsid w:val="00B66FED"/>
    <w:rsid w:val="00BF3833"/>
    <w:rsid w:val="00CB5C45"/>
    <w:rsid w:val="00D0412C"/>
    <w:rsid w:val="00D167C8"/>
    <w:rsid w:val="00D21458"/>
    <w:rsid w:val="00D26354"/>
    <w:rsid w:val="00D954CA"/>
    <w:rsid w:val="00DA41F0"/>
    <w:rsid w:val="00DB6326"/>
    <w:rsid w:val="00DE61FB"/>
    <w:rsid w:val="00E10E87"/>
    <w:rsid w:val="00E26C87"/>
    <w:rsid w:val="00E63206"/>
    <w:rsid w:val="00F126FF"/>
    <w:rsid w:val="00F64014"/>
    <w:rsid w:val="00FA24BE"/>
    <w:rsid w:val="00FA662A"/>
    <w:rsid w:val="00FC7D10"/>
    <w:rsid w:val="00FE2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3A6B356"/>
  <w15:docId w15:val="{C415A81A-2C28-4C77-9645-D5CE2C9D1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5162"/>
    <w:pPr>
      <w:widowControl w:val="0"/>
    </w:pPr>
    <w:rPr>
      <w:rFonts w:ascii="Calibri" w:eastAsia="PMingLiU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5162"/>
    <w:pPr>
      <w:ind w:leftChars="200" w:left="480"/>
    </w:pPr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7C6B83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E61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B5C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CB5C45"/>
    <w:rPr>
      <w:rFonts w:ascii="Calibri" w:eastAsia="PMingLiU" w:hAnsi="Calibr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B5C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CB5C45"/>
    <w:rPr>
      <w:rFonts w:ascii="Calibri" w:eastAsia="PMingLiU" w:hAnsi="Calibr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54228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3408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3428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3079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31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2769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lms.ncu.edu.tw/nc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spect">
      <a:maj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2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g</dc:creator>
  <cp:lastModifiedBy>Dyah Wardhani</cp:lastModifiedBy>
  <cp:revision>7</cp:revision>
  <dcterms:created xsi:type="dcterms:W3CDTF">2014-11-04T09:39:00Z</dcterms:created>
  <dcterms:modified xsi:type="dcterms:W3CDTF">2017-03-09T02:51:00Z</dcterms:modified>
</cp:coreProperties>
</file>